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annah ro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nn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5 East Berkshire Lane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mroe2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312959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